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AB745F" w14:textId="4D336E63" w:rsidR="00B66DC8" w:rsidRPr="00B66DC8" w:rsidRDefault="00B66DC8" w:rsidP="00B66DC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B66DC8">
        <w:rPr>
          <w:rFonts w:ascii="Times New Roman" w:hAnsi="Times New Roman" w:cs="Times New Roman"/>
          <w:b/>
          <w:sz w:val="24"/>
          <w:szCs w:val="24"/>
        </w:rPr>
        <w:t>NGELLİ ÖĞRENCİ KOORDİNATÖRLÜĞÜ</w:t>
      </w:r>
    </w:p>
    <w:p w14:paraId="039C3376" w14:textId="77777777" w:rsidR="00B66DC8" w:rsidRPr="00B66DC8" w:rsidRDefault="00B66DC8" w:rsidP="00B66DC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ÇALIŞMA USUL VE ESASLARI</w:t>
      </w:r>
    </w:p>
    <w:p w14:paraId="1A6EEC45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Amaç</w:t>
      </w:r>
    </w:p>
    <w:p w14:paraId="2C6AC199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1- Bu usul ve esaslar Başkent Üniversitesi Hemşirelik Bölümü’nün engelli öğrencilere yönelik sorumluluklarına ilişkin esasları düzenler.</w:t>
      </w:r>
    </w:p>
    <w:p w14:paraId="1691DCB5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Kapsam</w:t>
      </w:r>
    </w:p>
    <w:p w14:paraId="74CCC239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Madde 2- Bu usul ve esaslar Hemşirelik Bölümü Engelli Öğrenci Koordinatörlüğü ile ilgili düzenlemeleri kapsar. </w:t>
      </w:r>
    </w:p>
    <w:p w14:paraId="6E4406EE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Dayanak</w:t>
      </w:r>
    </w:p>
    <w:p w14:paraId="42CACCF9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Madde 3- Bu </w:t>
      </w:r>
      <w:proofErr w:type="spellStart"/>
      <w:r w:rsidRPr="00B66DC8">
        <w:rPr>
          <w:rFonts w:ascii="Times New Roman" w:hAnsi="Times New Roman" w:cs="Times New Roman"/>
          <w:sz w:val="24"/>
          <w:szCs w:val="24"/>
        </w:rPr>
        <w:t>usül</w:t>
      </w:r>
      <w:proofErr w:type="spellEnd"/>
      <w:r w:rsidRPr="00B66DC8">
        <w:rPr>
          <w:rFonts w:ascii="Times New Roman" w:hAnsi="Times New Roman" w:cs="Times New Roman"/>
          <w:sz w:val="24"/>
          <w:szCs w:val="24"/>
        </w:rPr>
        <w:t xml:space="preserve"> ve esaslar, Başkent Üniversitesi Engelli Öğrenci Birimi Yönergesine dayanılarak hazırlanmıştır.</w:t>
      </w:r>
    </w:p>
    <w:p w14:paraId="792657AD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Tanımlar</w:t>
      </w:r>
    </w:p>
    <w:p w14:paraId="4EFE8547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Madde 4- Bu usul ve </w:t>
      </w:r>
      <w:proofErr w:type="spellStart"/>
      <w:r w:rsidRPr="00B66DC8">
        <w:rPr>
          <w:rFonts w:ascii="Times New Roman" w:hAnsi="Times New Roman" w:cs="Times New Roman"/>
          <w:sz w:val="24"/>
          <w:szCs w:val="24"/>
        </w:rPr>
        <w:t>esaslar’da</w:t>
      </w:r>
      <w:proofErr w:type="spellEnd"/>
      <w:r w:rsidRPr="00B66DC8">
        <w:rPr>
          <w:rFonts w:ascii="Times New Roman" w:hAnsi="Times New Roman" w:cs="Times New Roman"/>
          <w:sz w:val="24"/>
          <w:szCs w:val="24"/>
        </w:rPr>
        <w:t xml:space="preserve"> geçen;</w:t>
      </w:r>
    </w:p>
    <w:p w14:paraId="154BD155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Hemşirelik Bölümü: Başkent Üniversitesi Sağlık Bilimleri Fakültesi Hemşirelik Bölümünü,</w:t>
      </w:r>
    </w:p>
    <w:p w14:paraId="18AA69DF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Hemşirelik Bölümü </w:t>
      </w:r>
      <w:proofErr w:type="gramStart"/>
      <w:r w:rsidRPr="00B66DC8">
        <w:rPr>
          <w:rFonts w:ascii="Times New Roman" w:hAnsi="Times New Roman" w:cs="Times New Roman"/>
          <w:sz w:val="24"/>
          <w:szCs w:val="24"/>
        </w:rPr>
        <w:t>Başkanı:  Başkent</w:t>
      </w:r>
      <w:proofErr w:type="gramEnd"/>
      <w:r w:rsidRPr="00B66DC8">
        <w:rPr>
          <w:rFonts w:ascii="Times New Roman" w:hAnsi="Times New Roman" w:cs="Times New Roman"/>
          <w:sz w:val="24"/>
          <w:szCs w:val="24"/>
        </w:rPr>
        <w:t xml:space="preserve"> Üniversitesi Sağlık Bilimleri Fakültesi Hemşirelik Bölümü Başkanını,</w:t>
      </w:r>
    </w:p>
    <w:p w14:paraId="5CAC4822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Hemşirelik Bölümü Akademik Kurulu: Başkent Üniversitesi Sağlık Bilimleri Fakültesi Hemşirelik Bölümü Akademik Kurulu </w:t>
      </w:r>
    </w:p>
    <w:p w14:paraId="58581C10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: Başkent Üniversitesi Sağlık Bilimleri Fakültesi Hemşirelik Bölümü Engelli Öğrenci Koordinatörlüğü,</w:t>
      </w:r>
    </w:p>
    <w:p w14:paraId="4739783D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Üniversite: Başkent Üniversitesini,</w:t>
      </w:r>
    </w:p>
    <w:p w14:paraId="02C6A19E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Üye: Engelli Öğrenci Koordinatörlüğünde görev alan öğretim elemanlarını ifade eder.</w:t>
      </w:r>
    </w:p>
    <w:p w14:paraId="1932DBA1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Koordinatörlüğün Oluşturulması</w:t>
      </w:r>
    </w:p>
    <w:p w14:paraId="4F206FEE" w14:textId="77777777" w:rsidR="00B66DC8" w:rsidRPr="00B66DC8" w:rsidRDefault="00B66DC8" w:rsidP="00B66D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5- Engelli Öğrenci Koordinatörlüğü aşağıda belirtilen esaslar çerçevesinde oluşturulur.</w:t>
      </w:r>
    </w:p>
    <w:p w14:paraId="2A72D009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k, Hemşirelik bölümü akademik kurul kararı ile kurulur.</w:t>
      </w:r>
    </w:p>
    <w:p w14:paraId="11A3A331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ğün faaliyet süresi 3 yıldır. Faaliyet süresi biten koordinatörlük bölüm akademik kurulu kararı ile tekrar faaliyetlerine devam edebilir.</w:t>
      </w:r>
    </w:p>
    <w:p w14:paraId="4DB851F0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Engelli öğrenci koordinatörlüğü, bölümün web sitesinde ilan edilir ve bölüm </w:t>
      </w:r>
      <w:r w:rsidRPr="00B66DC8">
        <w:rPr>
          <w:rFonts w:ascii="Times New Roman" w:hAnsi="Times New Roman" w:cs="Times New Roman"/>
          <w:sz w:val="24"/>
          <w:szCs w:val="24"/>
        </w:rPr>
        <w:lastRenderedPageBreak/>
        <w:t>raporlarında kayıt altına alınır.</w:t>
      </w:r>
    </w:p>
    <w:p w14:paraId="332C3470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k, bölümden seçilen 5 öğretim elemanından oluşur.</w:t>
      </w:r>
    </w:p>
    <w:p w14:paraId="41E474C5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ğün amacı ve faaliyeti kapsamına bağlı olarak, koordinatörlükte danışmanlık sağlamak üzere üniversitenin diğer akademik birimlerinden öğretim elemanı görevlendirilebilir.</w:t>
      </w:r>
    </w:p>
    <w:p w14:paraId="7460795D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k ilk toplantısında kendi üyeleri arasından birer öğretim elemanını başkan ve raportör olarak seçer.</w:t>
      </w:r>
    </w:p>
    <w:p w14:paraId="341CCFC9" w14:textId="77777777" w:rsidR="00B66DC8" w:rsidRPr="00B66DC8" w:rsidRDefault="00B66DC8" w:rsidP="00B66DC8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k yıl içinde en az 2 kez toplanır ve toplantı sıklığını gereksinime göre belirler. Koordinatörlük; başkan, raportör ve en az bir üye olması durumunda toplanır.</w:t>
      </w:r>
    </w:p>
    <w:p w14:paraId="505C142E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bCs/>
          <w:sz w:val="24"/>
          <w:szCs w:val="24"/>
        </w:rPr>
        <w:t>Koordinatörlüğün</w:t>
      </w:r>
      <w:r w:rsidRPr="00B66DC8">
        <w:rPr>
          <w:rFonts w:ascii="Times New Roman" w:hAnsi="Times New Roman" w:cs="Times New Roman"/>
          <w:sz w:val="24"/>
          <w:szCs w:val="24"/>
        </w:rPr>
        <w:t xml:space="preserve"> </w:t>
      </w:r>
      <w:r w:rsidRPr="00B66DC8">
        <w:rPr>
          <w:rFonts w:ascii="Times New Roman" w:hAnsi="Times New Roman" w:cs="Times New Roman"/>
          <w:b/>
          <w:sz w:val="24"/>
          <w:szCs w:val="24"/>
        </w:rPr>
        <w:t>Görevleri</w:t>
      </w:r>
    </w:p>
    <w:p w14:paraId="777F1175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6.- Koordinatörlüğün görevleri</w:t>
      </w:r>
    </w:p>
    <w:p w14:paraId="60CDB328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Hemşirelik programına kaydını yaptıran engelli öğrencileri belirlemek.</w:t>
      </w:r>
    </w:p>
    <w:p w14:paraId="4E5EF6E6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Engelli öğrenci listesini oluşturmak.</w:t>
      </w:r>
    </w:p>
    <w:p w14:paraId="2C32A894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Öğrencinin Akademik Danışmana bilgi vermek</w:t>
      </w:r>
    </w:p>
    <w:p w14:paraId="2E79F322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Öğrenci ve ailesi ile tanışmak.</w:t>
      </w:r>
    </w:p>
    <w:p w14:paraId="17713021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Engelli öğrencilerin Sağlık Kurulu Rapor tarih ve sürelerinin kontrol etmek ve</w:t>
      </w:r>
    </w:p>
    <w:p w14:paraId="6C500E1E" w14:textId="77777777" w:rsidR="00B66DC8" w:rsidRPr="00B66DC8" w:rsidRDefault="00B66DC8" w:rsidP="00B66DC8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66DC8">
        <w:rPr>
          <w:rFonts w:ascii="Times New Roman" w:hAnsi="Times New Roman" w:cs="Times New Roman"/>
          <w:sz w:val="24"/>
          <w:szCs w:val="24"/>
        </w:rPr>
        <w:t>geçerlilik</w:t>
      </w:r>
      <w:proofErr w:type="gramEnd"/>
      <w:r w:rsidRPr="00B66DC8">
        <w:rPr>
          <w:rFonts w:ascii="Times New Roman" w:hAnsi="Times New Roman" w:cs="Times New Roman"/>
          <w:sz w:val="24"/>
          <w:szCs w:val="24"/>
        </w:rPr>
        <w:t xml:space="preserve"> süresi takibini yapmak.</w:t>
      </w:r>
    </w:p>
    <w:p w14:paraId="563A9493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Engelli Öğrenci liste ve Sağlık Kurulu Raporlarının Başkent Üniversitesi Engelli Öğrenci Temsilciliği’ne gönderilmesinin sağlamak.</w:t>
      </w:r>
    </w:p>
    <w:p w14:paraId="2062B906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66DC8">
        <w:rPr>
          <w:rFonts w:ascii="Times New Roman" w:hAnsi="Times New Roman" w:cs="Times New Roman"/>
          <w:color w:val="000000"/>
          <w:sz w:val="24"/>
          <w:szCs w:val="24"/>
        </w:rPr>
        <w:t xml:space="preserve">Engelli öğrencilerin öğrenim hayatlarını desteklemek, öğrenim ve eğitim süreçlerine tam katılımlarını sağlamak amacı ile sorunlarını belirlemek, çözüme yönelik gerekli planlamaları yapmak </w:t>
      </w:r>
    </w:p>
    <w:p w14:paraId="0660EB0F" w14:textId="77777777" w:rsidR="00B66DC8" w:rsidRPr="00B66DC8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66DC8">
        <w:rPr>
          <w:rFonts w:ascii="Times New Roman" w:hAnsi="Times New Roman" w:cs="Times New Roman"/>
          <w:color w:val="000000"/>
          <w:sz w:val="24"/>
          <w:szCs w:val="24"/>
        </w:rPr>
        <w:t>Engelli öğrencilerin, öğrenim sürecinde karşılaşabilecekleri ulaşılabilirlik ve erişilebilirlik sorunlarına çözüm üretmek.</w:t>
      </w:r>
    </w:p>
    <w:p w14:paraId="4F2643B0" w14:textId="77777777" w:rsidR="00B66DC8" w:rsidRPr="00DB2812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812">
        <w:rPr>
          <w:rFonts w:ascii="Times New Roman" w:hAnsi="Times New Roman" w:cs="Times New Roman"/>
          <w:sz w:val="24"/>
          <w:szCs w:val="24"/>
        </w:rPr>
        <w:t>Engelli öğrencilere ilişkin öğrenme ortamlarının düzenlenmesini sağlamak</w:t>
      </w:r>
    </w:p>
    <w:p w14:paraId="09FF9B58" w14:textId="77777777" w:rsidR="00B66DC8" w:rsidRPr="00DB2812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812">
        <w:rPr>
          <w:rFonts w:ascii="Times New Roman" w:hAnsi="Times New Roman" w:cs="Times New Roman"/>
          <w:color w:val="000000"/>
          <w:sz w:val="24"/>
          <w:szCs w:val="24"/>
        </w:rPr>
        <w:t xml:space="preserve">Engelli öğrencilerin öğrenimlerini sürdürdükleri sırada eğitim, öğretim, burs, idari, fiziksel, barınma, sosyal ve benzeri alanlarla ilgili ihtiyaçlarını tespit etmek ve bu ihtiyaçların karşılanabilmesi için alınması gereken önlemleri belirlemek ve ortadan </w:t>
      </w:r>
      <w:r w:rsidRPr="00DB2812">
        <w:rPr>
          <w:rFonts w:ascii="Times New Roman" w:hAnsi="Times New Roman" w:cs="Times New Roman"/>
          <w:color w:val="000000"/>
          <w:sz w:val="24"/>
          <w:szCs w:val="24"/>
        </w:rPr>
        <w:lastRenderedPageBreak/>
        <w:t>kaldırmak üzere çözüm önerileri sunmak, gerekli düzenlemeleri üniversitede bulunan diğer birimler veya daire başkanlıkları ile eşgüdüm içerisinde yapmak.</w:t>
      </w:r>
    </w:p>
    <w:p w14:paraId="2DF741BB" w14:textId="77777777" w:rsidR="00B66DC8" w:rsidRPr="00DB2812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812">
        <w:rPr>
          <w:rFonts w:ascii="Times New Roman" w:hAnsi="Times New Roman" w:cs="Times New Roman"/>
        </w:rPr>
        <w:t xml:space="preserve">Öğrenim görmekte olan engelli öğrencilerin adil ve doğru bir şekilde ölçme ve değerlendirmeye tabi tutulması konusunda fırsat eşitliğini sağlamak, engelli öğrencilerin sınavla ilgili süre, </w:t>
      </w:r>
      <w:proofErr w:type="gramStart"/>
      <w:r w:rsidRPr="00DB2812">
        <w:rPr>
          <w:rFonts w:ascii="Times New Roman" w:hAnsi="Times New Roman" w:cs="Times New Roman"/>
        </w:rPr>
        <w:t>mekan</w:t>
      </w:r>
      <w:proofErr w:type="gramEnd"/>
      <w:r w:rsidRPr="00DB2812">
        <w:rPr>
          <w:rFonts w:ascii="Times New Roman" w:hAnsi="Times New Roman" w:cs="Times New Roman"/>
        </w:rPr>
        <w:t>, materyal, refakatçi ve engelin doğasından kaynaklanan farklılıklar konusunda gerekli tedbirlerin alınması için girişimde bulunmak, ihtiyaç duyulan düzenlemelerin yapılmasına katkı sağlamak,</w:t>
      </w:r>
    </w:p>
    <w:p w14:paraId="01A176B5" w14:textId="77777777" w:rsidR="00B66DC8" w:rsidRPr="00DB2812" w:rsidRDefault="00B66DC8" w:rsidP="00B66DC8">
      <w:pPr>
        <w:pStyle w:val="GvdeMetni"/>
        <w:numPr>
          <w:ilvl w:val="0"/>
          <w:numId w:val="4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812">
        <w:rPr>
          <w:rFonts w:ascii="Times New Roman" w:hAnsi="Times New Roman" w:cs="Times New Roman"/>
        </w:rPr>
        <w:t xml:space="preserve">Afet ve acil yardım durumlarında engelli öğrencilerin bulundukları </w:t>
      </w:r>
      <w:proofErr w:type="gramStart"/>
      <w:r w:rsidRPr="00DB2812">
        <w:rPr>
          <w:rFonts w:ascii="Times New Roman" w:hAnsi="Times New Roman" w:cs="Times New Roman"/>
        </w:rPr>
        <w:t>mekanı</w:t>
      </w:r>
      <w:proofErr w:type="gramEnd"/>
      <w:r w:rsidRPr="00DB2812">
        <w:rPr>
          <w:rFonts w:ascii="Times New Roman" w:hAnsi="Times New Roman" w:cs="Times New Roman"/>
        </w:rPr>
        <w:t xml:space="preserve"> güvenli bir şekilde terk edebilmeleri için gerekli düzenlemelerin ilgili birimler ile koordineli olarak planlanmasını sağlamak,</w:t>
      </w:r>
    </w:p>
    <w:p w14:paraId="2A53B414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303131" w14:textId="77777777" w:rsidR="00B66DC8" w:rsidRPr="00B66DC8" w:rsidRDefault="00B66DC8" w:rsidP="00B66DC8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Başkanın Görevleri</w:t>
      </w:r>
    </w:p>
    <w:p w14:paraId="1BDC068C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7— Engelli Öğrenci Koordinatörlüğü Başkanının görevleri;</w:t>
      </w:r>
    </w:p>
    <w:p w14:paraId="62F3EDA4" w14:textId="77777777" w:rsidR="00B66DC8" w:rsidRPr="00B66DC8" w:rsidRDefault="00B66DC8" w:rsidP="00B66DC8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üğü temsil etmek ve koordinatörlük çalışmalarını yönetmek, koordinatörün çalışma usul ve esaslarının belirlenmesini sağlamak,</w:t>
      </w:r>
    </w:p>
    <w:p w14:paraId="42F0A30A" w14:textId="77777777" w:rsidR="00B66DC8" w:rsidRPr="00B66DC8" w:rsidRDefault="00B66DC8" w:rsidP="00B66DC8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Koordinatörle ilgili her türlü temsil, görevlendirme, iletişim, yazışma vb. konuları Koordinatör kararıyla bölüm başkanlığına bildirmek,</w:t>
      </w:r>
    </w:p>
    <w:p w14:paraId="24AB9724" w14:textId="77777777" w:rsidR="00B66DC8" w:rsidRPr="00B66DC8" w:rsidRDefault="00B66DC8" w:rsidP="00B66DC8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Her eğitim ve öğretim döneminin sonunda koordinatörün faaliyet raporunu hazırlamak ve bölüm başkanlığına sunmak.</w:t>
      </w:r>
    </w:p>
    <w:p w14:paraId="65D2181E" w14:textId="77777777" w:rsidR="00B66DC8" w:rsidRPr="00B66DC8" w:rsidRDefault="00B66DC8" w:rsidP="00B66DC8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 xml:space="preserve">Her eğitim-öğretim yılı sonunda gelecek eğitim-öğretim yılı için uzaktan eğitim faaliyetleri ile ilgili planlama yapmak ve Bölüm başkanına sunmak </w:t>
      </w:r>
    </w:p>
    <w:p w14:paraId="47F42126" w14:textId="77777777" w:rsidR="00B66DC8" w:rsidRPr="00B66DC8" w:rsidRDefault="00B66DC8" w:rsidP="00B66DC8">
      <w:pPr>
        <w:pStyle w:val="GvdeMetni"/>
        <w:spacing w:line="360" w:lineRule="auto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DC8">
        <w:rPr>
          <w:rFonts w:ascii="Times New Roman" w:hAnsi="Times New Roman" w:cs="Times New Roman"/>
          <w:b/>
          <w:sz w:val="24"/>
          <w:szCs w:val="24"/>
        </w:rPr>
        <w:t>Raportörün Görevleri</w:t>
      </w:r>
    </w:p>
    <w:p w14:paraId="7BA87802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8- Raportörün görevleri;</w:t>
      </w:r>
    </w:p>
    <w:p w14:paraId="0910D054" w14:textId="77777777" w:rsidR="00B66DC8" w:rsidRPr="00B66DC8" w:rsidRDefault="00B66DC8" w:rsidP="00B66DC8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DC8">
        <w:rPr>
          <w:rFonts w:ascii="Times New Roman" w:hAnsi="Times New Roman" w:cs="Times New Roman"/>
          <w:sz w:val="24"/>
          <w:szCs w:val="24"/>
        </w:rPr>
        <w:t>Madde 9- Toplantı Tutanaklarında aşağıdaki bilgiler yer alır:</w:t>
      </w:r>
    </w:p>
    <w:p w14:paraId="6514D3B2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t>Koordinatörün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adı</w:t>
      </w:r>
      <w:proofErr w:type="spellEnd"/>
      <w:r w:rsidRPr="00B66DC8">
        <w:rPr>
          <w:rFonts w:ascii="Times New Roman" w:hAnsi="Times New Roman" w:cs="Times New Roman"/>
        </w:rPr>
        <w:t>,</w:t>
      </w:r>
    </w:p>
    <w:p w14:paraId="6B0A41CE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t>Toplantı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sıra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numarası</w:t>
      </w:r>
      <w:proofErr w:type="spellEnd"/>
      <w:r w:rsidRPr="00B66DC8">
        <w:rPr>
          <w:rFonts w:ascii="Times New Roman" w:hAnsi="Times New Roman" w:cs="Times New Roman"/>
        </w:rPr>
        <w:t xml:space="preserve">, </w:t>
      </w:r>
    </w:p>
    <w:p w14:paraId="038B7C7E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t>Toplantı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tarihi</w:t>
      </w:r>
      <w:proofErr w:type="spellEnd"/>
      <w:r w:rsidRPr="00B66DC8">
        <w:rPr>
          <w:rFonts w:ascii="Times New Roman" w:hAnsi="Times New Roman" w:cs="Times New Roman"/>
        </w:rPr>
        <w:t xml:space="preserve"> (</w:t>
      </w:r>
      <w:proofErr w:type="spellStart"/>
      <w:r w:rsidRPr="00B66DC8">
        <w:rPr>
          <w:rFonts w:ascii="Times New Roman" w:hAnsi="Times New Roman" w:cs="Times New Roman"/>
        </w:rPr>
        <w:t>günü</w:t>
      </w:r>
      <w:proofErr w:type="spellEnd"/>
      <w:r w:rsidRPr="00B66DC8">
        <w:rPr>
          <w:rFonts w:ascii="Times New Roman" w:hAnsi="Times New Roman" w:cs="Times New Roman"/>
        </w:rPr>
        <w:t xml:space="preserve">, </w:t>
      </w:r>
      <w:proofErr w:type="spellStart"/>
      <w:r w:rsidRPr="00B66DC8">
        <w:rPr>
          <w:rFonts w:ascii="Times New Roman" w:hAnsi="Times New Roman" w:cs="Times New Roman"/>
        </w:rPr>
        <w:t>saati</w:t>
      </w:r>
      <w:proofErr w:type="spellEnd"/>
      <w:r w:rsidRPr="00B66DC8">
        <w:rPr>
          <w:rFonts w:ascii="Times New Roman" w:hAnsi="Times New Roman" w:cs="Times New Roman"/>
        </w:rPr>
        <w:t xml:space="preserve">), </w:t>
      </w:r>
    </w:p>
    <w:p w14:paraId="19339C9B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t>Toplantı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yeri</w:t>
      </w:r>
      <w:proofErr w:type="spellEnd"/>
      <w:r w:rsidRPr="00B66DC8">
        <w:rPr>
          <w:rFonts w:ascii="Times New Roman" w:hAnsi="Times New Roman" w:cs="Times New Roman"/>
        </w:rPr>
        <w:t>,</w:t>
      </w:r>
    </w:p>
    <w:p w14:paraId="6C0BADF0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lastRenderedPageBreak/>
        <w:t>Toplantıya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katılanlar</w:t>
      </w:r>
      <w:proofErr w:type="spellEnd"/>
      <w:r w:rsidRPr="00B66DC8">
        <w:rPr>
          <w:rFonts w:ascii="Times New Roman" w:hAnsi="Times New Roman" w:cs="Times New Roman"/>
        </w:rPr>
        <w:t>,</w:t>
      </w:r>
    </w:p>
    <w:p w14:paraId="171CC2E8" w14:textId="77777777" w:rsidR="00B66DC8" w:rsidRPr="00B66DC8" w:rsidRDefault="00B66DC8" w:rsidP="00B66DC8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B66DC8">
        <w:rPr>
          <w:rFonts w:ascii="Times New Roman" w:hAnsi="Times New Roman" w:cs="Times New Roman"/>
        </w:rPr>
        <w:t>Toplantı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gündemi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ve</w:t>
      </w:r>
      <w:proofErr w:type="spellEnd"/>
      <w:r w:rsidRPr="00B66DC8">
        <w:rPr>
          <w:rFonts w:ascii="Times New Roman" w:hAnsi="Times New Roman" w:cs="Times New Roman"/>
        </w:rPr>
        <w:t xml:space="preserve"> </w:t>
      </w:r>
      <w:proofErr w:type="spellStart"/>
      <w:r w:rsidRPr="00B66DC8">
        <w:rPr>
          <w:rFonts w:ascii="Times New Roman" w:hAnsi="Times New Roman" w:cs="Times New Roman"/>
        </w:rPr>
        <w:t>kararlar</w:t>
      </w:r>
      <w:proofErr w:type="spellEnd"/>
      <w:r w:rsidRPr="00B66DC8">
        <w:rPr>
          <w:rFonts w:ascii="Times New Roman" w:hAnsi="Times New Roman" w:cs="Times New Roman"/>
        </w:rPr>
        <w:t>.</w:t>
      </w:r>
    </w:p>
    <w:p w14:paraId="456DF55B" w14:textId="77777777" w:rsidR="00B66DC8" w:rsidRPr="00B66DC8" w:rsidRDefault="00B66DC8" w:rsidP="00B66DC8">
      <w:pPr>
        <w:pStyle w:val="FirstParagraph"/>
        <w:spacing w:before="0" w:after="0" w:line="360" w:lineRule="auto"/>
        <w:ind w:left="720"/>
        <w:jc w:val="both"/>
        <w:rPr>
          <w:rFonts w:ascii="Times New Roman" w:hAnsi="Times New Roman" w:cs="Times New Roman"/>
        </w:rPr>
      </w:pPr>
    </w:p>
    <w:p w14:paraId="649B588A" w14:textId="765804D9" w:rsidR="00DB2812" w:rsidRPr="00DB2812" w:rsidRDefault="00DB2812" w:rsidP="00DB2812">
      <w:pPr>
        <w:spacing w:after="0" w:line="360" w:lineRule="auto"/>
        <w:rPr>
          <w:rFonts w:ascii="Times New Roman" w:hAnsi="Times New Roman" w:cs="Times New Roman"/>
          <w:b/>
        </w:rPr>
      </w:pPr>
      <w:r w:rsidRPr="00DB2812">
        <w:rPr>
          <w:rFonts w:ascii="Times New Roman" w:hAnsi="Times New Roman" w:cs="Times New Roman"/>
          <w:b/>
        </w:rPr>
        <w:t xml:space="preserve"> </w:t>
      </w:r>
      <w:r w:rsidRPr="00DB2812">
        <w:rPr>
          <w:rFonts w:ascii="Times New Roman" w:hAnsi="Times New Roman" w:cs="Times New Roman"/>
          <w:b/>
          <w:bCs/>
        </w:rPr>
        <w:t>Engelli Öğrenci Koordinatörlüğü</w:t>
      </w:r>
      <w:r>
        <w:rPr>
          <w:rFonts w:ascii="Times New Roman" w:hAnsi="Times New Roman" w:cs="Times New Roman"/>
          <w:b/>
          <w:bCs/>
        </w:rPr>
        <w:t xml:space="preserve"> </w:t>
      </w:r>
      <w:r w:rsidRPr="00DB2812">
        <w:rPr>
          <w:rFonts w:ascii="Times New Roman" w:hAnsi="Times New Roman" w:cs="Times New Roman"/>
          <w:b/>
        </w:rPr>
        <w:t>Üyeleri</w:t>
      </w:r>
    </w:p>
    <w:p w14:paraId="34A721FB" w14:textId="7C1AEEA8" w:rsidR="00F63364" w:rsidRPr="00B66DC8" w:rsidRDefault="00DB2812" w:rsidP="00B66DC8">
      <w:pPr>
        <w:spacing w:after="0" w:line="360" w:lineRule="auto"/>
        <w:rPr>
          <w:rFonts w:ascii="Times New Roman" w:hAnsi="Times New Roman" w:cs="Times New Roman"/>
        </w:rPr>
      </w:pPr>
      <w:r w:rsidRPr="00DB2812">
        <w:rPr>
          <w:rFonts w:ascii="Times New Roman" w:hAnsi="Times New Roman" w:cs="Times New Roman"/>
        </w:rPr>
        <w:t>Dr.</w:t>
      </w:r>
      <w:r>
        <w:rPr>
          <w:rFonts w:ascii="Times New Roman" w:hAnsi="Times New Roman" w:cs="Times New Roman"/>
        </w:rPr>
        <w:t xml:space="preserve"> </w:t>
      </w:r>
      <w:r w:rsidRPr="00DB2812">
        <w:rPr>
          <w:rFonts w:ascii="Times New Roman" w:hAnsi="Times New Roman" w:cs="Times New Roman"/>
        </w:rPr>
        <w:t>Öğr.</w:t>
      </w:r>
      <w:r>
        <w:rPr>
          <w:rFonts w:ascii="Times New Roman" w:hAnsi="Times New Roman" w:cs="Times New Roman"/>
        </w:rPr>
        <w:t xml:space="preserve"> </w:t>
      </w:r>
      <w:r w:rsidRPr="00DB2812">
        <w:rPr>
          <w:rFonts w:ascii="Times New Roman" w:hAnsi="Times New Roman" w:cs="Times New Roman"/>
        </w:rPr>
        <w:t>Üyesi Cansu Akdağ Topal (Başkan)</w:t>
      </w:r>
      <w:r w:rsidRPr="00DB2812">
        <w:rPr>
          <w:rFonts w:ascii="Times New Roman" w:hAnsi="Times New Roman" w:cs="Times New Roman"/>
        </w:rPr>
        <w:br/>
        <w:t>Öğr.</w:t>
      </w:r>
      <w:r>
        <w:rPr>
          <w:rFonts w:ascii="Times New Roman" w:hAnsi="Times New Roman" w:cs="Times New Roman"/>
        </w:rPr>
        <w:t xml:space="preserve"> </w:t>
      </w:r>
      <w:r w:rsidRPr="00DB2812">
        <w:rPr>
          <w:rFonts w:ascii="Times New Roman" w:hAnsi="Times New Roman" w:cs="Times New Roman"/>
        </w:rPr>
        <w:t>Gör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B2812">
        <w:rPr>
          <w:rFonts w:ascii="Times New Roman" w:hAnsi="Times New Roman" w:cs="Times New Roman"/>
        </w:rPr>
        <w:t>İlçim</w:t>
      </w:r>
      <w:proofErr w:type="spellEnd"/>
      <w:r w:rsidRPr="00DB2812">
        <w:rPr>
          <w:rFonts w:ascii="Times New Roman" w:hAnsi="Times New Roman" w:cs="Times New Roman"/>
        </w:rPr>
        <w:t xml:space="preserve"> Ercan Koyuncu (</w:t>
      </w:r>
      <w:r w:rsidRPr="00DB2812">
        <w:rPr>
          <w:rFonts w:ascii="Times New Roman" w:hAnsi="Times New Roman" w:cs="Times New Roman"/>
        </w:rPr>
        <w:t>Raportör</w:t>
      </w:r>
      <w:r w:rsidRPr="00DB2812">
        <w:rPr>
          <w:rFonts w:ascii="Times New Roman" w:hAnsi="Times New Roman" w:cs="Times New Roman"/>
        </w:rPr>
        <w:t>)</w:t>
      </w:r>
      <w:r w:rsidRPr="00DB2812">
        <w:rPr>
          <w:rFonts w:ascii="Times New Roman" w:hAnsi="Times New Roman" w:cs="Times New Roman"/>
        </w:rPr>
        <w:br/>
        <w:t>Prof. Dr. Nalan Özhan Elbaş (Üye)</w:t>
      </w:r>
      <w:r w:rsidRPr="00DB2812">
        <w:rPr>
          <w:rFonts w:ascii="Times New Roman" w:hAnsi="Times New Roman" w:cs="Times New Roman"/>
        </w:rPr>
        <w:br/>
        <w:t xml:space="preserve">Öğr. Gör. Nevin </w:t>
      </w:r>
      <w:proofErr w:type="spellStart"/>
      <w:r w:rsidRPr="00DB2812">
        <w:rPr>
          <w:rFonts w:ascii="Times New Roman" w:hAnsi="Times New Roman" w:cs="Times New Roman"/>
        </w:rPr>
        <w:t>Çelikateş</w:t>
      </w:r>
      <w:proofErr w:type="spellEnd"/>
      <w:r w:rsidRPr="00DB2812">
        <w:rPr>
          <w:rFonts w:ascii="Times New Roman" w:hAnsi="Times New Roman" w:cs="Times New Roman"/>
        </w:rPr>
        <w:t> (Üye)</w:t>
      </w:r>
      <w:r w:rsidRPr="00DB2812">
        <w:rPr>
          <w:rFonts w:ascii="Times New Roman" w:hAnsi="Times New Roman" w:cs="Times New Roman"/>
        </w:rPr>
        <w:br/>
        <w:t>Araş.</w:t>
      </w:r>
      <w:r>
        <w:rPr>
          <w:rFonts w:ascii="Times New Roman" w:hAnsi="Times New Roman" w:cs="Times New Roman"/>
        </w:rPr>
        <w:t xml:space="preserve"> </w:t>
      </w:r>
      <w:r w:rsidRPr="00DB2812">
        <w:rPr>
          <w:rFonts w:ascii="Times New Roman" w:hAnsi="Times New Roman" w:cs="Times New Roman"/>
        </w:rPr>
        <w:t>Gör.</w:t>
      </w:r>
      <w:r>
        <w:rPr>
          <w:rFonts w:ascii="Times New Roman" w:hAnsi="Times New Roman" w:cs="Times New Roman"/>
        </w:rPr>
        <w:t xml:space="preserve"> </w:t>
      </w:r>
      <w:r w:rsidRPr="00DB2812">
        <w:rPr>
          <w:rFonts w:ascii="Times New Roman" w:hAnsi="Times New Roman" w:cs="Times New Roman"/>
        </w:rPr>
        <w:t>Emine Koç</w:t>
      </w:r>
      <w:r w:rsidRPr="00DB2812">
        <w:rPr>
          <w:rFonts w:ascii="Times New Roman" w:hAnsi="Times New Roman" w:cs="Times New Roman"/>
        </w:rPr>
        <w:br/>
        <w:t>Öğrenci Eda İlayda Bozkurt (Üye)</w:t>
      </w:r>
      <w:r w:rsidRPr="00DB2812">
        <w:rPr>
          <w:rFonts w:ascii="Times New Roman" w:hAnsi="Times New Roman" w:cs="Times New Roman"/>
        </w:rPr>
        <w:br/>
        <w:t>Öğrenci Nehir Tektaş (Üye)</w:t>
      </w:r>
    </w:p>
    <w:sectPr w:rsidR="00F63364" w:rsidRPr="00B66DC8" w:rsidSect="00C116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9C5CC" w14:textId="77777777" w:rsidR="0028208B" w:rsidRDefault="0028208B">
      <w:pPr>
        <w:spacing w:after="0" w:line="240" w:lineRule="auto"/>
      </w:pPr>
      <w:r>
        <w:separator/>
      </w:r>
    </w:p>
  </w:endnote>
  <w:endnote w:type="continuationSeparator" w:id="0">
    <w:p w14:paraId="6F1401F1" w14:textId="77777777" w:rsidR="0028208B" w:rsidRDefault="00282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BEBC6" w14:textId="77777777" w:rsidR="00B66DC8" w:rsidRDefault="00B66DC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E78E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678"/>
      <w:gridCol w:w="4384"/>
    </w:tblGrid>
    <w:tr w:rsidR="00C6273A" w:rsidRPr="003F4123" w14:paraId="3B20A763" w14:textId="77777777" w:rsidTr="00AC4517">
      <w:trPr>
        <w:trHeight w:val="218"/>
      </w:trPr>
      <w:tc>
        <w:tcPr>
          <w:tcW w:w="2581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161ABE02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Hazırlayan</w:t>
          </w:r>
        </w:p>
      </w:tc>
      <w:tc>
        <w:tcPr>
          <w:tcW w:w="2419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1AF81A96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Onaylayan</w:t>
          </w:r>
        </w:p>
      </w:tc>
    </w:tr>
    <w:tr w:rsidR="00C6273A" w:rsidRPr="003F4123" w14:paraId="48DA76C1" w14:textId="77777777" w:rsidTr="00AC4517">
      <w:trPr>
        <w:trHeight w:val="397"/>
      </w:trPr>
      <w:tc>
        <w:tcPr>
          <w:tcW w:w="2581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EC251F6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</w:p>
        <w:p w14:paraId="2FCF31C5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Dr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Üyesi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lif Budak Ertürk</w:t>
          </w:r>
        </w:p>
        <w:p w14:paraId="3AB51F85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İlçim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rcan Koyuncu</w:t>
          </w:r>
        </w:p>
        <w:p w14:paraId="5186F9B2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Arş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Tuğçe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Uçgun</w:t>
          </w:r>
          <w:proofErr w:type="spellEnd"/>
        </w:p>
      </w:tc>
      <w:tc>
        <w:tcPr>
          <w:tcW w:w="2419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2260D56" w14:textId="77777777" w:rsidR="00C6273A" w:rsidRPr="003F4123" w:rsidRDefault="00C6273A" w:rsidP="00C6273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Prof. Dr. Azize Karahan</w:t>
          </w:r>
        </w:p>
      </w:tc>
    </w:tr>
  </w:tbl>
  <w:p w14:paraId="37EE991A" w14:textId="77777777" w:rsidR="002E6FC9" w:rsidRDefault="002E6FC9" w:rsidP="00C6273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C62B6" w14:textId="77777777" w:rsidR="00B66DC8" w:rsidRDefault="00B66D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D9A40" w14:textId="77777777" w:rsidR="0028208B" w:rsidRDefault="0028208B">
      <w:pPr>
        <w:spacing w:after="0" w:line="240" w:lineRule="auto"/>
      </w:pPr>
      <w:r>
        <w:separator/>
      </w:r>
    </w:p>
  </w:footnote>
  <w:footnote w:type="continuationSeparator" w:id="0">
    <w:p w14:paraId="5C160C4D" w14:textId="77777777" w:rsidR="0028208B" w:rsidRDefault="00282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91EF3" w14:textId="77777777" w:rsidR="00B66DC8" w:rsidRDefault="00B66DC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6D8B0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</w:rPr>
    </w:pPr>
  </w:p>
  <w:tbl>
    <w:tblPr>
      <w:tblStyle w:val="a1"/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2E6FC9" w14:paraId="598A63F8" w14:textId="77777777" w:rsidTr="00C6273A">
      <w:trPr>
        <w:trHeight w:val="250"/>
      </w:trPr>
      <w:tc>
        <w:tcPr>
          <w:tcW w:w="1230" w:type="dxa"/>
          <w:vMerge w:val="restart"/>
          <w:vAlign w:val="center"/>
        </w:tcPr>
        <w:p w14:paraId="2F83B93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459B3678" wp14:editId="6E8582F1">
                <wp:extent cx="654817" cy="572760"/>
                <wp:effectExtent l="0" t="0" r="0" b="0"/>
                <wp:docPr id="1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7ACD5D50" w14:textId="29AFA222" w:rsidR="00C6273A" w:rsidRPr="003F4123" w:rsidRDefault="00C6273A" w:rsidP="00C6273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SAĞLIK BİLİMLERİ FAKÜLTESİ</w:t>
          </w:r>
        </w:p>
        <w:p w14:paraId="3381AE97" w14:textId="77777777" w:rsidR="00C6273A" w:rsidRPr="003F4123" w:rsidRDefault="00C6273A" w:rsidP="00C6273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HEMŞİRELİK BÖLÜMÜ</w:t>
          </w:r>
        </w:p>
        <w:p w14:paraId="482B3090" w14:textId="1113B040" w:rsidR="002E6FC9" w:rsidRDefault="00C6273A" w:rsidP="00C6273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3BF2CCB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6CA38DF8" w14:textId="674F09E8" w:rsidR="002E6FC9" w:rsidRDefault="007852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</w:t>
          </w:r>
          <w:r w:rsidR="00983B8B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.TLMT.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  <w:r w:rsidR="00B66DC8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32</w:t>
          </w:r>
        </w:p>
      </w:tc>
    </w:tr>
    <w:tr w:rsidR="002E6FC9" w14:paraId="38A60C86" w14:textId="77777777" w:rsidTr="00785202">
      <w:trPr>
        <w:trHeight w:val="158"/>
      </w:trPr>
      <w:tc>
        <w:tcPr>
          <w:tcW w:w="1230" w:type="dxa"/>
          <w:vMerge/>
          <w:vAlign w:val="center"/>
        </w:tcPr>
        <w:p w14:paraId="2D2A0B1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0F95890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8C75DE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536A8611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2E6FC9" w14:paraId="1C954A11" w14:textId="77777777" w:rsidTr="00785202">
      <w:trPr>
        <w:trHeight w:val="175"/>
      </w:trPr>
      <w:tc>
        <w:tcPr>
          <w:tcW w:w="1230" w:type="dxa"/>
          <w:vMerge/>
          <w:vAlign w:val="center"/>
        </w:tcPr>
        <w:p w14:paraId="553B3C0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C7BDAF2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168B6B68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7DA4210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2E6FC9" w14:paraId="3954369A" w14:textId="77777777" w:rsidTr="00785202">
      <w:trPr>
        <w:trHeight w:val="149"/>
      </w:trPr>
      <w:tc>
        <w:tcPr>
          <w:tcW w:w="1230" w:type="dxa"/>
          <w:vMerge/>
          <w:vAlign w:val="center"/>
        </w:tcPr>
        <w:p w14:paraId="26472D58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13A3412B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7907CAE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3B013B7E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2E6FC9" w14:paraId="4178EF46" w14:textId="77777777" w:rsidTr="00785202">
      <w:trPr>
        <w:trHeight w:val="261"/>
      </w:trPr>
      <w:tc>
        <w:tcPr>
          <w:tcW w:w="1230" w:type="dxa"/>
          <w:vMerge/>
          <w:vAlign w:val="center"/>
        </w:tcPr>
        <w:p w14:paraId="6EBF8603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48519A6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135D92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49D9BEC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57802A7E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  <w:p w14:paraId="6AEB0A59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67B05" w14:textId="77777777" w:rsidR="00B66DC8" w:rsidRDefault="00B66DC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635F"/>
    <w:multiLevelType w:val="hybridMultilevel"/>
    <w:tmpl w:val="19787D5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7132"/>
    <w:multiLevelType w:val="hybridMultilevel"/>
    <w:tmpl w:val="4D74B37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3D3"/>
    <w:multiLevelType w:val="hybridMultilevel"/>
    <w:tmpl w:val="69DC7F1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0309A"/>
    <w:multiLevelType w:val="hybridMultilevel"/>
    <w:tmpl w:val="6D92003C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AB74B02"/>
    <w:multiLevelType w:val="hybridMultilevel"/>
    <w:tmpl w:val="906020B8"/>
    <w:lvl w:ilvl="0" w:tplc="041F0019">
      <w:start w:val="1"/>
      <w:numFmt w:val="lowerLetter"/>
      <w:lvlText w:val="%1."/>
      <w:lvlJc w:val="left"/>
      <w:pPr>
        <w:ind w:left="-357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-28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21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-14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-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</w:abstractNum>
  <w:abstractNum w:abstractNumId="5" w15:restartNumberingAfterBreak="0">
    <w:nsid w:val="0CF6750C"/>
    <w:multiLevelType w:val="hybridMultilevel"/>
    <w:tmpl w:val="92C05112"/>
    <w:lvl w:ilvl="0" w:tplc="226A9D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EFC"/>
    <w:multiLevelType w:val="hybridMultilevel"/>
    <w:tmpl w:val="38766932"/>
    <w:lvl w:ilvl="0" w:tplc="ED08CA66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6A48FC"/>
    <w:multiLevelType w:val="hybridMultilevel"/>
    <w:tmpl w:val="AF6655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7A82"/>
    <w:multiLevelType w:val="hybridMultilevel"/>
    <w:tmpl w:val="454E33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119C0"/>
    <w:multiLevelType w:val="hybridMultilevel"/>
    <w:tmpl w:val="EA9289F0"/>
    <w:lvl w:ilvl="0" w:tplc="041F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1B4A1810"/>
    <w:multiLevelType w:val="hybridMultilevel"/>
    <w:tmpl w:val="AB9040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923C0"/>
    <w:multiLevelType w:val="hybridMultilevel"/>
    <w:tmpl w:val="847602C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A71"/>
    <w:multiLevelType w:val="hybridMultilevel"/>
    <w:tmpl w:val="0BA8A6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154AD8"/>
    <w:multiLevelType w:val="hybridMultilevel"/>
    <w:tmpl w:val="0D88555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1751B"/>
    <w:multiLevelType w:val="hybridMultilevel"/>
    <w:tmpl w:val="FFC4AA7C"/>
    <w:lvl w:ilvl="0" w:tplc="041F000F">
      <w:start w:val="1"/>
      <w:numFmt w:val="decimal"/>
      <w:lvlText w:val="%1."/>
      <w:lvlJc w:val="left"/>
      <w:pPr>
        <w:ind w:left="-36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4" w:hanging="360"/>
      </w:pPr>
    </w:lvl>
    <w:lvl w:ilvl="2" w:tplc="041F001B" w:tentative="1">
      <w:start w:val="1"/>
      <w:numFmt w:val="lowerRoman"/>
      <w:lvlText w:val="%3."/>
      <w:lvlJc w:val="right"/>
      <w:pPr>
        <w:ind w:left="1074" w:hanging="180"/>
      </w:pPr>
    </w:lvl>
    <w:lvl w:ilvl="3" w:tplc="041F000F" w:tentative="1">
      <w:start w:val="1"/>
      <w:numFmt w:val="decimal"/>
      <w:lvlText w:val="%4."/>
      <w:lvlJc w:val="left"/>
      <w:pPr>
        <w:ind w:left="1794" w:hanging="360"/>
      </w:pPr>
    </w:lvl>
    <w:lvl w:ilvl="4" w:tplc="041F0019" w:tentative="1">
      <w:start w:val="1"/>
      <w:numFmt w:val="lowerLetter"/>
      <w:lvlText w:val="%5."/>
      <w:lvlJc w:val="left"/>
      <w:pPr>
        <w:ind w:left="2514" w:hanging="360"/>
      </w:pPr>
    </w:lvl>
    <w:lvl w:ilvl="5" w:tplc="041F001B" w:tentative="1">
      <w:start w:val="1"/>
      <w:numFmt w:val="lowerRoman"/>
      <w:lvlText w:val="%6."/>
      <w:lvlJc w:val="right"/>
      <w:pPr>
        <w:ind w:left="3234" w:hanging="180"/>
      </w:pPr>
    </w:lvl>
    <w:lvl w:ilvl="6" w:tplc="041F000F" w:tentative="1">
      <w:start w:val="1"/>
      <w:numFmt w:val="decimal"/>
      <w:lvlText w:val="%7."/>
      <w:lvlJc w:val="left"/>
      <w:pPr>
        <w:ind w:left="3954" w:hanging="360"/>
      </w:pPr>
    </w:lvl>
    <w:lvl w:ilvl="7" w:tplc="041F0019" w:tentative="1">
      <w:start w:val="1"/>
      <w:numFmt w:val="lowerLetter"/>
      <w:lvlText w:val="%8."/>
      <w:lvlJc w:val="left"/>
      <w:pPr>
        <w:ind w:left="4674" w:hanging="360"/>
      </w:pPr>
    </w:lvl>
    <w:lvl w:ilvl="8" w:tplc="041F001B" w:tentative="1">
      <w:start w:val="1"/>
      <w:numFmt w:val="lowerRoman"/>
      <w:lvlText w:val="%9."/>
      <w:lvlJc w:val="right"/>
      <w:pPr>
        <w:ind w:left="5394" w:hanging="180"/>
      </w:pPr>
    </w:lvl>
  </w:abstractNum>
  <w:abstractNum w:abstractNumId="17" w15:restartNumberingAfterBreak="0">
    <w:nsid w:val="26583E87"/>
    <w:multiLevelType w:val="hybridMultilevel"/>
    <w:tmpl w:val="45D6B58C"/>
    <w:lvl w:ilvl="0" w:tplc="57140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124757"/>
    <w:multiLevelType w:val="hybridMultilevel"/>
    <w:tmpl w:val="EA704950"/>
    <w:lvl w:ilvl="0" w:tplc="041F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D781C6A"/>
    <w:multiLevelType w:val="singleLevel"/>
    <w:tmpl w:val="2CA4F02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0" w15:restartNumberingAfterBreak="0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E31957"/>
    <w:multiLevelType w:val="hybridMultilevel"/>
    <w:tmpl w:val="9CB2F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83D70"/>
    <w:multiLevelType w:val="hybridMultilevel"/>
    <w:tmpl w:val="8690B4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E76DD5"/>
    <w:multiLevelType w:val="hybridMultilevel"/>
    <w:tmpl w:val="A16052AE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493029A"/>
    <w:multiLevelType w:val="hybridMultilevel"/>
    <w:tmpl w:val="D6F40EF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F2AD1"/>
    <w:multiLevelType w:val="hybridMultilevel"/>
    <w:tmpl w:val="A254F3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881819"/>
    <w:multiLevelType w:val="hybridMultilevel"/>
    <w:tmpl w:val="E94244D2"/>
    <w:lvl w:ilvl="0" w:tplc="C8EC9E4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6159B3"/>
    <w:multiLevelType w:val="hybridMultilevel"/>
    <w:tmpl w:val="6A54A0EA"/>
    <w:lvl w:ilvl="0" w:tplc="439C37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DE5AD2"/>
    <w:multiLevelType w:val="hybridMultilevel"/>
    <w:tmpl w:val="CD667CC0"/>
    <w:lvl w:ilvl="0" w:tplc="EC08A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i w:val="0"/>
        <w:iCs w:val="0"/>
      </w:rPr>
    </w:lvl>
    <w:lvl w:ilvl="1" w:tplc="041F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5A6F183D"/>
    <w:multiLevelType w:val="hybridMultilevel"/>
    <w:tmpl w:val="44BA02CE"/>
    <w:lvl w:ilvl="0" w:tplc="041F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1" w15:restartNumberingAfterBreak="0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4E270D"/>
    <w:multiLevelType w:val="hybridMultilevel"/>
    <w:tmpl w:val="DFBA97EA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31F7955"/>
    <w:multiLevelType w:val="multilevel"/>
    <w:tmpl w:val="EFA4F3D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4" w15:restartNumberingAfterBreak="0">
    <w:nsid w:val="646C4560"/>
    <w:multiLevelType w:val="hybridMultilevel"/>
    <w:tmpl w:val="8AD238E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76862"/>
    <w:multiLevelType w:val="hybridMultilevel"/>
    <w:tmpl w:val="8C0ADE5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16A03"/>
    <w:multiLevelType w:val="hybridMultilevel"/>
    <w:tmpl w:val="4BB6D7A6"/>
    <w:lvl w:ilvl="0" w:tplc="1CAC5E4E">
      <w:start w:val="2"/>
      <w:numFmt w:val="bullet"/>
      <w:lvlText w:val="-"/>
      <w:lvlJc w:val="left"/>
      <w:pPr>
        <w:tabs>
          <w:tab w:val="num" w:pos="660"/>
        </w:tabs>
        <w:ind w:left="660" w:hanging="360"/>
      </w:pPr>
      <w:rPr>
        <w:rFonts w:ascii="Times New Roman" w:eastAsia="Times New Roman" w:hAnsi="Times New Roman" w:hint="default"/>
      </w:rPr>
    </w:lvl>
    <w:lvl w:ilvl="1" w:tplc="041F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9" w15:restartNumberingAfterBreak="0">
    <w:nsid w:val="6EF5034D"/>
    <w:multiLevelType w:val="hybridMultilevel"/>
    <w:tmpl w:val="8A0EB720"/>
    <w:lvl w:ilvl="0" w:tplc="041F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7E550A"/>
    <w:multiLevelType w:val="hybridMultilevel"/>
    <w:tmpl w:val="EDBE3570"/>
    <w:lvl w:ilvl="0" w:tplc="8E28389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2550BD"/>
    <w:multiLevelType w:val="hybridMultilevel"/>
    <w:tmpl w:val="77A2F38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42B52"/>
    <w:multiLevelType w:val="hybridMultilevel"/>
    <w:tmpl w:val="4BE284D2"/>
    <w:lvl w:ilvl="0" w:tplc="041F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622347032">
    <w:abstractNumId w:val="16"/>
  </w:num>
  <w:num w:numId="2" w16cid:durableId="778182294">
    <w:abstractNumId w:val="4"/>
  </w:num>
  <w:num w:numId="3" w16cid:durableId="1548179689">
    <w:abstractNumId w:val="18"/>
  </w:num>
  <w:num w:numId="4" w16cid:durableId="1988362566">
    <w:abstractNumId w:val="32"/>
  </w:num>
  <w:num w:numId="5" w16cid:durableId="1470713">
    <w:abstractNumId w:val="22"/>
  </w:num>
  <w:num w:numId="6" w16cid:durableId="2128427709">
    <w:abstractNumId w:val="3"/>
  </w:num>
  <w:num w:numId="7" w16cid:durableId="849640619">
    <w:abstractNumId w:val="8"/>
  </w:num>
  <w:num w:numId="8" w16cid:durableId="1099521133">
    <w:abstractNumId w:val="9"/>
  </w:num>
  <w:num w:numId="9" w16cid:durableId="760762837">
    <w:abstractNumId w:val="27"/>
  </w:num>
  <w:num w:numId="10" w16cid:durableId="375860031">
    <w:abstractNumId w:val="21"/>
  </w:num>
  <w:num w:numId="11" w16cid:durableId="1178421636">
    <w:abstractNumId w:val="10"/>
  </w:num>
  <w:num w:numId="12" w16cid:durableId="806893882">
    <w:abstractNumId w:val="15"/>
  </w:num>
  <w:num w:numId="13" w16cid:durableId="611859776">
    <w:abstractNumId w:val="0"/>
  </w:num>
  <w:num w:numId="14" w16cid:durableId="301035047">
    <w:abstractNumId w:val="30"/>
  </w:num>
  <w:num w:numId="15" w16cid:durableId="1800148069">
    <w:abstractNumId w:val="1"/>
  </w:num>
  <w:num w:numId="16" w16cid:durableId="1609581102">
    <w:abstractNumId w:val="43"/>
  </w:num>
  <w:num w:numId="17" w16cid:durableId="48038797">
    <w:abstractNumId w:val="2"/>
  </w:num>
  <w:num w:numId="18" w16cid:durableId="902255898">
    <w:abstractNumId w:val="13"/>
  </w:num>
  <w:num w:numId="19" w16cid:durableId="817261003">
    <w:abstractNumId w:val="14"/>
  </w:num>
  <w:num w:numId="20" w16cid:durableId="1996569994">
    <w:abstractNumId w:val="12"/>
  </w:num>
  <w:num w:numId="21" w16cid:durableId="2105687262">
    <w:abstractNumId w:val="6"/>
  </w:num>
  <w:num w:numId="22" w16cid:durableId="197394792">
    <w:abstractNumId w:val="35"/>
  </w:num>
  <w:num w:numId="23" w16cid:durableId="1228614900">
    <w:abstractNumId w:val="25"/>
  </w:num>
  <w:num w:numId="24" w16cid:durableId="1178040851">
    <w:abstractNumId w:val="20"/>
  </w:num>
  <w:num w:numId="25" w16cid:durableId="1015501702">
    <w:abstractNumId w:val="40"/>
  </w:num>
  <w:num w:numId="26" w16cid:durableId="551771070">
    <w:abstractNumId w:val="24"/>
  </w:num>
  <w:num w:numId="27" w16cid:durableId="1746679162">
    <w:abstractNumId w:val="39"/>
  </w:num>
  <w:num w:numId="28" w16cid:durableId="1059943680">
    <w:abstractNumId w:val="19"/>
  </w:num>
  <w:num w:numId="29" w16cid:durableId="133987171">
    <w:abstractNumId w:val="33"/>
  </w:num>
  <w:num w:numId="30" w16cid:durableId="1419669255">
    <w:abstractNumId w:val="36"/>
  </w:num>
  <w:num w:numId="31" w16cid:durableId="501050517">
    <w:abstractNumId w:val="11"/>
  </w:num>
  <w:num w:numId="32" w16cid:durableId="1667130180">
    <w:abstractNumId w:val="26"/>
  </w:num>
  <w:num w:numId="33" w16cid:durableId="731661028">
    <w:abstractNumId w:val="5"/>
  </w:num>
  <w:num w:numId="34" w16cid:durableId="616911190">
    <w:abstractNumId w:val="7"/>
  </w:num>
  <w:num w:numId="35" w16cid:durableId="1880435400">
    <w:abstractNumId w:val="31"/>
  </w:num>
  <w:num w:numId="36" w16cid:durableId="90666322">
    <w:abstractNumId w:val="38"/>
  </w:num>
  <w:num w:numId="37" w16cid:durableId="1202328890">
    <w:abstractNumId w:val="42"/>
  </w:num>
  <w:num w:numId="38" w16cid:durableId="2090810737">
    <w:abstractNumId w:val="29"/>
  </w:num>
  <w:num w:numId="39" w16cid:durableId="1510869045">
    <w:abstractNumId w:val="37"/>
  </w:num>
  <w:num w:numId="40" w16cid:durableId="1332417424">
    <w:abstractNumId w:val="28"/>
  </w:num>
  <w:num w:numId="41" w16cid:durableId="136336305">
    <w:abstractNumId w:val="17"/>
  </w:num>
  <w:num w:numId="42" w16cid:durableId="1091193666">
    <w:abstractNumId w:val="23"/>
  </w:num>
  <w:num w:numId="43" w16cid:durableId="103110826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948539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79105218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088168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9263752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938439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8320738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FC9"/>
    <w:rsid w:val="001D6072"/>
    <w:rsid w:val="00257B6B"/>
    <w:rsid w:val="002622D2"/>
    <w:rsid w:val="0028208B"/>
    <w:rsid w:val="002E6FC9"/>
    <w:rsid w:val="002F3FB1"/>
    <w:rsid w:val="00351FEF"/>
    <w:rsid w:val="003B267A"/>
    <w:rsid w:val="00413B4F"/>
    <w:rsid w:val="004852A4"/>
    <w:rsid w:val="004B6A2D"/>
    <w:rsid w:val="005270DA"/>
    <w:rsid w:val="005D5302"/>
    <w:rsid w:val="006413AA"/>
    <w:rsid w:val="006A13AD"/>
    <w:rsid w:val="007511AA"/>
    <w:rsid w:val="00785202"/>
    <w:rsid w:val="007B0EC2"/>
    <w:rsid w:val="008614DA"/>
    <w:rsid w:val="008738CE"/>
    <w:rsid w:val="00914F89"/>
    <w:rsid w:val="00983B8B"/>
    <w:rsid w:val="00A107F2"/>
    <w:rsid w:val="00A47077"/>
    <w:rsid w:val="00A87F26"/>
    <w:rsid w:val="00B21A6B"/>
    <w:rsid w:val="00B66DC8"/>
    <w:rsid w:val="00B92EEB"/>
    <w:rsid w:val="00B937F7"/>
    <w:rsid w:val="00BD6650"/>
    <w:rsid w:val="00C11687"/>
    <w:rsid w:val="00C165A6"/>
    <w:rsid w:val="00C2120C"/>
    <w:rsid w:val="00C6273A"/>
    <w:rsid w:val="00C849B2"/>
    <w:rsid w:val="00D43B4B"/>
    <w:rsid w:val="00D53A54"/>
    <w:rsid w:val="00D81792"/>
    <w:rsid w:val="00DB2812"/>
    <w:rsid w:val="00E1593A"/>
    <w:rsid w:val="00F63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95C179"/>
  <w15:docId w15:val="{BA6BB87F-CB49-4BB7-AA82-B3E18B7F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43B4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3C3F"/>
  </w:style>
  <w:style w:type="paragraph" w:styleId="AltBilgi">
    <w:name w:val="footer"/>
    <w:basedOn w:val="Normal"/>
    <w:link w:val="Al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93C3F"/>
  </w:style>
  <w:style w:type="table" w:styleId="TabloKlavuzu">
    <w:name w:val="Table Grid"/>
    <w:basedOn w:val="NormalTablo"/>
    <w:uiPriority w:val="59"/>
    <w:rsid w:val="00A93C3F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C0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1"/>
    <w:qFormat/>
    <w:rsid w:val="0078520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Kpr">
    <w:name w:val="Hyperlink"/>
    <w:basedOn w:val="VarsaylanParagrafYazTipi"/>
    <w:uiPriority w:val="99"/>
    <w:unhideWhenUsed/>
    <w:rsid w:val="00785202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C849B2"/>
    <w:pPr>
      <w:widowControl w:val="0"/>
      <w:autoSpaceDE w:val="0"/>
      <w:autoSpaceDN w:val="0"/>
      <w:spacing w:after="0" w:line="240" w:lineRule="auto"/>
    </w:pPr>
    <w:rPr>
      <w:sz w:val="23"/>
      <w:szCs w:val="23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849B2"/>
    <w:rPr>
      <w:sz w:val="23"/>
      <w:szCs w:val="23"/>
      <w:lang w:bidi="tr-TR"/>
    </w:rPr>
  </w:style>
  <w:style w:type="paragraph" w:customStyle="1" w:styleId="FirstParagraph">
    <w:name w:val="First Paragraph"/>
    <w:basedOn w:val="GvdeMetni"/>
    <w:next w:val="GvdeMetni"/>
    <w:qFormat/>
    <w:rsid w:val="00C849B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KonuBalChar">
    <w:name w:val="Konu Başlığı Char"/>
    <w:basedOn w:val="VarsaylanParagrafYazTipi"/>
    <w:link w:val="KonuBal"/>
    <w:uiPriority w:val="99"/>
    <w:rsid w:val="004852A4"/>
    <w:rPr>
      <w:b/>
      <w:sz w:val="72"/>
      <w:szCs w:val="72"/>
    </w:rPr>
  </w:style>
  <w:style w:type="paragraph" w:customStyle="1" w:styleId="Default">
    <w:name w:val="Default"/>
    <w:rsid w:val="00485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Gl">
    <w:name w:val="Strong"/>
    <w:basedOn w:val="VarsaylanParagrafYazTipi"/>
    <w:uiPriority w:val="22"/>
    <w:qFormat/>
    <w:rsid w:val="00C165A6"/>
    <w:rPr>
      <w:b/>
      <w:b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43B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ormal1">
    <w:name w:val="Normal1"/>
    <w:basedOn w:val="Normal"/>
    <w:rsid w:val="00D4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hwAPIY4BwncvaT9slz+j/ugxzQ==">CgMxLjAyCGguZ2pkZ3hzOAByITFTbGFVeDRSbVhUWDBDNzNZOUFXNEVWSXZYS2tlOUQw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02</Words>
  <Characters>4447</Characters>
  <Application>Microsoft Office Word</Application>
  <DocSecurity>0</DocSecurity>
  <Lines>90</Lines>
  <Paragraphs>6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ugce ucgun</cp:lastModifiedBy>
  <cp:revision>4</cp:revision>
  <dcterms:created xsi:type="dcterms:W3CDTF">2025-04-25T07:32:00Z</dcterms:created>
  <dcterms:modified xsi:type="dcterms:W3CDTF">2025-09-30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9bcfcaa751ccc3cfd203e068ccd7ce6a7914811e37b07c9f2d8dbf204f980</vt:lpwstr>
  </property>
</Properties>
</file>